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0D967411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F940DC">
        <w:rPr>
          <w:rFonts w:ascii="Gotham Black" w:hAnsi="Gotham Black"/>
        </w:rPr>
        <w:t>November 7</w:t>
      </w:r>
      <w:r w:rsidR="00D7077D">
        <w:rPr>
          <w:rFonts w:ascii="Gotham Black" w:hAnsi="Gotham Black"/>
        </w:rPr>
        <w:t>, 2022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33"/>
        <w:gridCol w:w="1492"/>
        <w:gridCol w:w="1219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620DF4B5" w:rsidR="00E03911" w:rsidRPr="005A2AFD" w:rsidRDefault="00F940D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Haney</w:t>
            </w:r>
            <w:r w:rsidR="00EE2444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125D46E6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1F75AD1D" w14:textId="729A1518" w:rsidR="00F940DC" w:rsidRDefault="00F940DC" w:rsidP="00F940DC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Baccalaureate Degrees</w:t>
            </w:r>
          </w:p>
          <w:p w14:paraId="1C2832CE" w14:textId="73F809C1" w:rsidR="00F940DC" w:rsidRPr="00F940DC" w:rsidRDefault="00F940DC" w:rsidP="00F940DC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2022-25 Student Equity Plan 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081B1C6A" w14:textId="7A22F5A2" w:rsidR="00F940D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1736332D" w14:textId="194449CE" w:rsidR="006C381A" w:rsidRPr="006C381A" w:rsidRDefault="00F940DC" w:rsidP="00EE2444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trategic Planning Program Review Handbook</w:t>
            </w: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DC65983" w14:textId="1D9EDD3C" w:rsidR="008E7A8E" w:rsidRDefault="00F940DC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726057B5" w14:textId="34CDE96A" w:rsidR="001E672A" w:rsidRDefault="00F940DC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  <w:p w14:paraId="736E4F9D" w14:textId="77777777" w:rsidR="0040106E" w:rsidRDefault="0040106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CF51D61" w14:textId="77777777" w:rsidR="00FE31B0" w:rsidRDefault="00FE31B0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3B9ABA80" w:rsidR="00F940DC" w:rsidRPr="00933E47" w:rsidRDefault="00F940DC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71FBB563" w:rsidR="00D52745" w:rsidRDefault="00AE2BF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s</w:t>
            </w:r>
          </w:p>
          <w:p w14:paraId="2299A051" w14:textId="77777777" w:rsidR="009115FE" w:rsidRDefault="00F940DC" w:rsidP="00002054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risis Management Team vs Safety &amp; Security Team</w:t>
            </w:r>
          </w:p>
          <w:p w14:paraId="79FEB208" w14:textId="77777777" w:rsidR="00F940DC" w:rsidRDefault="00F940DC" w:rsidP="00002054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articipatory Governance at Porterville College</w:t>
            </w:r>
          </w:p>
          <w:p w14:paraId="228315B3" w14:textId="77777777" w:rsidR="00F940DC" w:rsidRDefault="00F940DC" w:rsidP="00002054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nformation Technology-Student Google Email Account Storage Changes</w:t>
            </w:r>
          </w:p>
          <w:p w14:paraId="118D0373" w14:textId="2915140D" w:rsidR="00F940DC" w:rsidRPr="00002054" w:rsidRDefault="00F940DC" w:rsidP="00002054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Program Review Updates/Progress </w:t>
            </w: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6146553" w14:textId="1C0828AD" w:rsidR="001E672A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75537602" w14:textId="21B2459D" w:rsidR="00453F82" w:rsidRDefault="00F940DC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4F25656F" w14:textId="4493EE78" w:rsidR="00F940DC" w:rsidRDefault="00F940DC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  <w:p w14:paraId="7A3047D5" w14:textId="41158395" w:rsidR="00F940DC" w:rsidRDefault="00F940DC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proofErr w:type="spellStart"/>
            <w:r>
              <w:rPr>
                <w:rFonts w:ascii="Gotham" w:hAnsi="Gotham"/>
                <w:b/>
                <w:sz w:val="20"/>
              </w:rPr>
              <w:t>Navarette</w:t>
            </w:r>
            <w:bookmarkStart w:id="0" w:name="_GoBack"/>
            <w:bookmarkEnd w:id="0"/>
            <w:proofErr w:type="spellEnd"/>
          </w:p>
          <w:p w14:paraId="4B4B0185" w14:textId="178634BE" w:rsidR="00F940DC" w:rsidRDefault="00F940DC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2A2264E" w14:textId="5EF1615C" w:rsidR="00F940DC" w:rsidRDefault="00F940DC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Haney </w:t>
            </w:r>
          </w:p>
          <w:p w14:paraId="69CA1BE8" w14:textId="4BB07A25" w:rsidR="00453F82" w:rsidRPr="00933E47" w:rsidRDefault="00453F8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F41A42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6983FF60" w:rsidR="00FA3BA0" w:rsidRPr="00FA3BA0" w:rsidRDefault="00F940DC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Haney </w:t>
            </w:r>
            <w:r w:rsidR="00EE2444"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07E901BC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0F44671" w14:textId="4A2F4455" w:rsidR="00F940DC" w:rsidRPr="00F940DC" w:rsidRDefault="00F940DC" w:rsidP="00F940DC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Staff Development Plan </w:t>
            </w:r>
          </w:p>
          <w:p w14:paraId="1F760458" w14:textId="6086E9D7" w:rsidR="002F391B" w:rsidRPr="002F391B" w:rsidRDefault="002F391B" w:rsidP="00E55CAC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21D3"/>
    <w:multiLevelType w:val="hybridMultilevel"/>
    <w:tmpl w:val="9104E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3F3DAB"/>
    <w:multiLevelType w:val="hybridMultilevel"/>
    <w:tmpl w:val="06263D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3"/>
  </w:num>
  <w:num w:numId="4">
    <w:abstractNumId w:val="14"/>
  </w:num>
  <w:num w:numId="5">
    <w:abstractNumId w:val="16"/>
  </w:num>
  <w:num w:numId="6">
    <w:abstractNumId w:val="4"/>
  </w:num>
  <w:num w:numId="7">
    <w:abstractNumId w:val="17"/>
  </w:num>
  <w:num w:numId="8">
    <w:abstractNumId w:val="10"/>
  </w:num>
  <w:num w:numId="9">
    <w:abstractNumId w:val="12"/>
  </w:num>
  <w:num w:numId="10">
    <w:abstractNumId w:val="1"/>
  </w:num>
  <w:num w:numId="11">
    <w:abstractNumId w:val="9"/>
  </w:num>
  <w:num w:numId="12">
    <w:abstractNumId w:val="19"/>
  </w:num>
  <w:num w:numId="13">
    <w:abstractNumId w:val="22"/>
  </w:num>
  <w:num w:numId="14">
    <w:abstractNumId w:val="15"/>
  </w:num>
  <w:num w:numId="15">
    <w:abstractNumId w:val="13"/>
  </w:num>
  <w:num w:numId="16">
    <w:abstractNumId w:val="18"/>
  </w:num>
  <w:num w:numId="17">
    <w:abstractNumId w:val="8"/>
  </w:num>
  <w:num w:numId="18">
    <w:abstractNumId w:val="21"/>
  </w:num>
  <w:num w:numId="19">
    <w:abstractNumId w:val="6"/>
  </w:num>
  <w:num w:numId="20">
    <w:abstractNumId w:val="7"/>
  </w:num>
  <w:num w:numId="21">
    <w:abstractNumId w:val="23"/>
  </w:num>
  <w:num w:numId="22">
    <w:abstractNumId w:val="5"/>
  </w:num>
  <w:num w:numId="23">
    <w:abstractNumId w:val="24"/>
  </w:num>
  <w:num w:numId="24">
    <w:abstractNumId w:val="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B187F"/>
    <w:rsid w:val="000B6888"/>
    <w:rsid w:val="000C21F5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3FDF"/>
    <w:rsid w:val="002E17C9"/>
    <w:rsid w:val="002F391B"/>
    <w:rsid w:val="002F4033"/>
    <w:rsid w:val="002F64D5"/>
    <w:rsid w:val="00355AA4"/>
    <w:rsid w:val="00355F33"/>
    <w:rsid w:val="00393D5D"/>
    <w:rsid w:val="003B1B15"/>
    <w:rsid w:val="003C10B4"/>
    <w:rsid w:val="003C5511"/>
    <w:rsid w:val="003D03C0"/>
    <w:rsid w:val="003E4CAE"/>
    <w:rsid w:val="003E55E1"/>
    <w:rsid w:val="003E6819"/>
    <w:rsid w:val="003F332D"/>
    <w:rsid w:val="0040106E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7386F"/>
    <w:rsid w:val="00596106"/>
    <w:rsid w:val="005A2AFD"/>
    <w:rsid w:val="005A5390"/>
    <w:rsid w:val="005C6C44"/>
    <w:rsid w:val="005F3B61"/>
    <w:rsid w:val="005F46EF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7B9C"/>
    <w:rsid w:val="007D32D9"/>
    <w:rsid w:val="007E4372"/>
    <w:rsid w:val="007F33CD"/>
    <w:rsid w:val="00844B37"/>
    <w:rsid w:val="00867975"/>
    <w:rsid w:val="00872651"/>
    <w:rsid w:val="00882DB6"/>
    <w:rsid w:val="008A1642"/>
    <w:rsid w:val="008A31E0"/>
    <w:rsid w:val="008B6642"/>
    <w:rsid w:val="008B7897"/>
    <w:rsid w:val="008B7DAF"/>
    <w:rsid w:val="008E2CBD"/>
    <w:rsid w:val="008E3621"/>
    <w:rsid w:val="008E7A8E"/>
    <w:rsid w:val="009115FE"/>
    <w:rsid w:val="00923AFD"/>
    <w:rsid w:val="00933E47"/>
    <w:rsid w:val="00952E1A"/>
    <w:rsid w:val="00967D0D"/>
    <w:rsid w:val="009A55E1"/>
    <w:rsid w:val="009A5A04"/>
    <w:rsid w:val="00A31DF2"/>
    <w:rsid w:val="00A93162"/>
    <w:rsid w:val="00AA3B1F"/>
    <w:rsid w:val="00AC0D30"/>
    <w:rsid w:val="00AE2BF1"/>
    <w:rsid w:val="00B14764"/>
    <w:rsid w:val="00B17242"/>
    <w:rsid w:val="00B41135"/>
    <w:rsid w:val="00B75680"/>
    <w:rsid w:val="00B95E73"/>
    <w:rsid w:val="00BA1758"/>
    <w:rsid w:val="00BA5872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7077D"/>
    <w:rsid w:val="00D820F1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EE2444"/>
    <w:rsid w:val="00F1568A"/>
    <w:rsid w:val="00F16861"/>
    <w:rsid w:val="00F53331"/>
    <w:rsid w:val="00F54056"/>
    <w:rsid w:val="00F61520"/>
    <w:rsid w:val="00F7583E"/>
    <w:rsid w:val="00F815D3"/>
    <w:rsid w:val="00F940DC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C589D-CD52-4889-B1C3-D3C1892E8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3</cp:revision>
  <cp:lastPrinted>2022-09-27T16:13:00Z</cp:lastPrinted>
  <dcterms:created xsi:type="dcterms:W3CDTF">2022-11-15T22:32:00Z</dcterms:created>
  <dcterms:modified xsi:type="dcterms:W3CDTF">2022-11-15T22:42:00Z</dcterms:modified>
</cp:coreProperties>
</file>